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3771A" w14:textId="145DE405" w:rsidR="00D54D81" w:rsidRPr="00D07468" w:rsidRDefault="004D72E2" w:rsidP="00FB2284">
      <w:pPr>
        <w:pStyle w:val="Title"/>
        <w:ind w:right="711"/>
        <w:rPr>
          <w:color w:val="000000" w:themeColor="text1"/>
          <w:sz w:val="36"/>
          <w:szCs w:val="36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  <w:r w:rsidRPr="00FB2284">
        <w:rPr>
          <w:noProof/>
          <w:color w:val="000000" w:themeColor="text1"/>
          <w:sz w:val="36"/>
          <w:szCs w:val="36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drawing>
          <wp:anchor distT="0" distB="0" distL="114300" distR="114300" simplePos="0" relativeHeight="251659264" behindDoc="0" locked="0" layoutInCell="1" allowOverlap="1" wp14:anchorId="792F6729" wp14:editId="45088DFD">
            <wp:simplePos x="0" y="0"/>
            <wp:positionH relativeFrom="column">
              <wp:posOffset>139700</wp:posOffset>
            </wp:positionH>
            <wp:positionV relativeFrom="paragraph">
              <wp:posOffset>-106274</wp:posOffset>
            </wp:positionV>
            <wp:extent cx="1247775" cy="1008202"/>
            <wp:effectExtent l="0" t="0" r="0" b="1905"/>
            <wp:wrapNone/>
            <wp:docPr id="5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008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2284" w:rsidRPr="00D07468">
        <w:rPr>
          <w:color w:val="000000" w:themeColor="text1"/>
          <w:sz w:val="36"/>
          <w:szCs w:val="36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International Ships Registry of Guinea-Bissau</w:t>
      </w:r>
    </w:p>
    <w:p w14:paraId="0412A80E" w14:textId="4D9BB762" w:rsidR="004D72E2" w:rsidRPr="00D07468" w:rsidRDefault="00FB2284" w:rsidP="000B49DE">
      <w:pPr>
        <w:pStyle w:val="Title"/>
        <w:ind w:firstLine="1119"/>
        <w:rPr>
          <w:color w:val="00B0F0"/>
          <w:sz w:val="36"/>
          <w:szCs w:val="36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</w:pPr>
      <w:r w:rsidRPr="00D07468">
        <w:rPr>
          <w:color w:val="049B4B"/>
          <w:sz w:val="36"/>
          <w:szCs w:val="36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G-B International</w:t>
      </w:r>
    </w:p>
    <w:p w14:paraId="44B2026E" w14:textId="77777777" w:rsidR="004D72E2" w:rsidRPr="00D07468" w:rsidRDefault="004D72E2">
      <w:pPr>
        <w:pStyle w:val="BodyText"/>
        <w:spacing w:before="10"/>
        <w:rPr>
          <w:rFonts w:ascii="Times New Roman"/>
          <w:i/>
          <w:sz w:val="15"/>
        </w:rPr>
      </w:pPr>
    </w:p>
    <w:p w14:paraId="25E33D59" w14:textId="77777777" w:rsidR="004D72E2" w:rsidRPr="00D07468" w:rsidRDefault="004D72E2">
      <w:pPr>
        <w:pStyle w:val="BodyText"/>
        <w:spacing w:before="10"/>
        <w:rPr>
          <w:rFonts w:ascii="Times New Roman"/>
          <w:i/>
          <w:sz w:val="15"/>
        </w:rPr>
      </w:pPr>
    </w:p>
    <w:p w14:paraId="5BA98FFC" w14:textId="77777777" w:rsidR="004D72E2" w:rsidRPr="00D07468" w:rsidRDefault="004D72E2">
      <w:pPr>
        <w:pStyle w:val="BodyText"/>
        <w:spacing w:before="10"/>
        <w:rPr>
          <w:rFonts w:ascii="Times New Roman"/>
          <w:i/>
          <w:sz w:val="15"/>
        </w:rPr>
      </w:pPr>
    </w:p>
    <w:p w14:paraId="3FABAE0F" w14:textId="7336D150" w:rsidR="00D54D81" w:rsidRPr="00D07468" w:rsidRDefault="00D54D81">
      <w:pPr>
        <w:pStyle w:val="BodyText"/>
        <w:spacing w:before="10"/>
        <w:rPr>
          <w:rFonts w:ascii="Times New Roman"/>
          <w:i/>
          <w:sz w:val="15"/>
        </w:rPr>
      </w:pPr>
    </w:p>
    <w:p w14:paraId="39837E79" w14:textId="47215ECF" w:rsidR="00D54D81" w:rsidRPr="0018356F" w:rsidRDefault="00D2640C" w:rsidP="004D72E2">
      <w:pPr>
        <w:spacing w:before="62"/>
        <w:ind w:right="25"/>
        <w:jc w:val="center"/>
        <w:rPr>
          <w:rFonts w:ascii="Arial" w:hAnsi="Arial" w:cs="Arial"/>
          <w:b/>
          <w:u w:val="single"/>
        </w:rPr>
      </w:pPr>
      <w:r w:rsidRPr="0018356F">
        <w:rPr>
          <w:rFonts w:ascii="Arial" w:hAnsi="Arial" w:cs="Arial"/>
          <w:b/>
          <w:u w:val="single"/>
        </w:rPr>
        <w:t>APPLICATION</w:t>
      </w:r>
      <w:r w:rsidRPr="0018356F">
        <w:rPr>
          <w:rFonts w:ascii="Arial" w:hAnsi="Arial" w:cs="Arial"/>
          <w:b/>
          <w:spacing w:val="-3"/>
          <w:u w:val="single"/>
        </w:rPr>
        <w:t xml:space="preserve"> </w:t>
      </w:r>
      <w:r w:rsidRPr="0018356F">
        <w:rPr>
          <w:rFonts w:ascii="Arial" w:hAnsi="Arial" w:cs="Arial"/>
          <w:b/>
          <w:u w:val="single"/>
        </w:rPr>
        <w:t>FOR</w:t>
      </w:r>
      <w:r w:rsidRPr="0018356F">
        <w:rPr>
          <w:rFonts w:ascii="Arial" w:hAnsi="Arial" w:cs="Arial"/>
          <w:b/>
          <w:spacing w:val="-2"/>
          <w:u w:val="single"/>
        </w:rPr>
        <w:t xml:space="preserve"> </w:t>
      </w:r>
      <w:r w:rsidR="00BA6D4B" w:rsidRPr="0018356F">
        <w:rPr>
          <w:rFonts w:ascii="Arial" w:hAnsi="Arial" w:cs="Arial"/>
          <w:b/>
          <w:u w:val="single"/>
        </w:rPr>
        <w:t xml:space="preserve">RADIO ACCOUNTING AUTHORITY </w:t>
      </w:r>
      <w:r w:rsidR="005563C7" w:rsidRPr="0018356F">
        <w:rPr>
          <w:rFonts w:ascii="Arial" w:hAnsi="Arial" w:cs="Arial"/>
          <w:b/>
          <w:u w:val="single"/>
        </w:rPr>
        <w:t>APPROVAL</w:t>
      </w:r>
    </w:p>
    <w:p w14:paraId="663F1931" w14:textId="77777777" w:rsidR="0018356F" w:rsidRPr="000B49DE" w:rsidRDefault="0018356F" w:rsidP="004D72E2">
      <w:pPr>
        <w:spacing w:before="62"/>
        <w:ind w:right="25"/>
        <w:jc w:val="center"/>
        <w:rPr>
          <w:rFonts w:ascii="Arial" w:hAnsi="Arial" w:cs="Arial"/>
          <w:b/>
          <w:i/>
          <w:iCs/>
          <w:sz w:val="26"/>
          <w:szCs w:val="26"/>
          <w:u w:val="single"/>
        </w:rPr>
      </w:pPr>
    </w:p>
    <w:p w14:paraId="0497C180" w14:textId="77777777" w:rsidR="00D54D81" w:rsidRPr="000B49DE" w:rsidRDefault="00D54D81">
      <w:pPr>
        <w:pStyle w:val="BodyText"/>
        <w:spacing w:before="7"/>
        <w:rPr>
          <w:rFonts w:ascii="Arial" w:hAnsi="Arial" w:cs="Arial"/>
          <w:b/>
          <w:sz w:val="6"/>
        </w:rPr>
      </w:pPr>
    </w:p>
    <w:tbl>
      <w:tblPr>
        <w:tblW w:w="0" w:type="auto"/>
        <w:jc w:val="center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7"/>
        <w:gridCol w:w="2409"/>
        <w:gridCol w:w="1138"/>
        <w:gridCol w:w="3257"/>
        <w:gridCol w:w="1828"/>
      </w:tblGrid>
      <w:tr w:rsidR="00D54D81" w:rsidRPr="000B49DE" w14:paraId="5529AA7B" w14:textId="77777777" w:rsidTr="00C15976">
        <w:trPr>
          <w:trHeight w:val="369"/>
          <w:jc w:val="center"/>
        </w:trPr>
        <w:tc>
          <w:tcPr>
            <w:tcW w:w="10169" w:type="dxa"/>
            <w:gridSpan w:val="5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8DB3E2" w:themeFill="text2" w:themeFillTint="66"/>
          </w:tcPr>
          <w:p w14:paraId="4CE7014C" w14:textId="1C03444A" w:rsidR="00D54D81" w:rsidRPr="000B49DE" w:rsidRDefault="00D2640C">
            <w:pPr>
              <w:pStyle w:val="TableParagraph"/>
              <w:spacing w:before="58"/>
              <w:ind w:left="1259" w:right="125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B49DE">
              <w:rPr>
                <w:rFonts w:ascii="Arial" w:hAnsi="Arial" w:cs="Arial"/>
                <w:b/>
                <w:sz w:val="20"/>
                <w:szCs w:val="20"/>
              </w:rPr>
              <w:t>Part</w:t>
            </w:r>
            <w:r w:rsidRPr="000B49DE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Pr="000B49DE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Pr="000B49DE">
              <w:rPr>
                <w:rFonts w:ascii="Arial" w:hAnsi="Arial" w:cs="Arial"/>
                <w:b/>
                <w:spacing w:val="-9"/>
                <w:sz w:val="20"/>
                <w:szCs w:val="20"/>
              </w:rPr>
              <w:t xml:space="preserve"> </w:t>
            </w:r>
            <w:r w:rsidR="00BA6D4B">
              <w:rPr>
                <w:rFonts w:ascii="Arial" w:hAnsi="Arial" w:cs="Arial"/>
                <w:b/>
                <w:sz w:val="20"/>
                <w:szCs w:val="20"/>
              </w:rPr>
              <w:t>–</w:t>
            </w:r>
            <w:r w:rsidRPr="000B49D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="00BA6D4B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MAIN </w:t>
            </w:r>
            <w:r w:rsidR="00BA6D4B">
              <w:rPr>
                <w:rFonts w:ascii="Arial" w:hAnsi="Arial" w:cs="Arial"/>
                <w:b/>
                <w:sz w:val="20"/>
                <w:szCs w:val="20"/>
              </w:rPr>
              <w:t>INFORMATION</w:t>
            </w:r>
          </w:p>
        </w:tc>
      </w:tr>
      <w:tr w:rsidR="00BA6D4B" w:rsidRPr="000B49DE" w14:paraId="79881B32" w14:textId="77777777" w:rsidTr="00C15976">
        <w:trPr>
          <w:trHeight w:val="273"/>
          <w:jc w:val="center"/>
        </w:trPr>
        <w:tc>
          <w:tcPr>
            <w:tcW w:w="3946" w:type="dxa"/>
            <w:gridSpan w:val="2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142E7A52" w14:textId="77777777" w:rsidR="00BA6D4B" w:rsidRP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  <w:r w:rsidRPr="00BA6D4B">
              <w:rPr>
                <w:rFonts w:ascii="Arial" w:hAnsi="Arial" w:cs="Arial"/>
                <w:bCs/>
                <w:sz w:val="18"/>
                <w:szCs w:val="18"/>
              </w:rPr>
              <w:t xml:space="preserve">1) </w:t>
            </w:r>
            <w:r w:rsidRPr="00BA6D4B">
              <w:rPr>
                <w:rFonts w:ascii="Arial" w:hAnsi="Arial" w:cs="Arial"/>
                <w:b/>
                <w:bCs/>
                <w:sz w:val="18"/>
                <w:szCs w:val="18"/>
              </w:rPr>
              <w:t>Name of the Company:</w:t>
            </w:r>
          </w:p>
        </w:tc>
        <w:tc>
          <w:tcPr>
            <w:tcW w:w="6223" w:type="dxa"/>
            <w:gridSpan w:val="3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4BF46309" w14:textId="2E4E7D6D" w:rsidR="00BA6D4B" w:rsidRP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A6D4B" w:rsidRPr="000B49DE" w14:paraId="74F25385" w14:textId="77777777" w:rsidTr="00C15976">
        <w:trPr>
          <w:trHeight w:val="273"/>
          <w:jc w:val="center"/>
        </w:trPr>
        <w:tc>
          <w:tcPr>
            <w:tcW w:w="3946" w:type="dxa"/>
            <w:gridSpan w:val="2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62505C4E" w14:textId="77777777" w:rsidR="00BA6D4B" w:rsidRPr="000B49DE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sz w:val="18"/>
                <w:szCs w:val="18"/>
              </w:rPr>
            </w:pPr>
            <w:r w:rsidRPr="00BA6D4B">
              <w:rPr>
                <w:rFonts w:ascii="Arial" w:hAnsi="Arial" w:cs="Arial"/>
                <w:bCs/>
                <w:sz w:val="18"/>
                <w:szCs w:val="18"/>
              </w:rPr>
              <w:t>2)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Company Address</w:t>
            </w:r>
            <w:r w:rsidRPr="000B49DE">
              <w:rPr>
                <w:rFonts w:ascii="Arial" w:hAnsi="Arial" w:cs="Arial"/>
                <w:b/>
                <w:sz w:val="18"/>
                <w:szCs w:val="18"/>
              </w:rPr>
              <w:t>:</w:t>
            </w:r>
            <w:r w:rsidRPr="000B49DE"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</w:tc>
        <w:tc>
          <w:tcPr>
            <w:tcW w:w="6223" w:type="dxa"/>
            <w:gridSpan w:val="3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3EC3B48D" w14:textId="350A2C40" w:rsidR="00BA6D4B" w:rsidRPr="000B49DE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A6D4B" w:rsidRPr="000B49DE" w14:paraId="4B7079C4" w14:textId="77777777" w:rsidTr="00C15976">
        <w:trPr>
          <w:trHeight w:val="273"/>
          <w:jc w:val="center"/>
        </w:trPr>
        <w:tc>
          <w:tcPr>
            <w:tcW w:w="3946" w:type="dxa"/>
            <w:gridSpan w:val="2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6D1B3CE4" w14:textId="77777777" w:rsidR="00BA6D4B" w:rsidRP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3) </w:t>
            </w:r>
            <w:r w:rsidRPr="00BA6D4B">
              <w:rPr>
                <w:rFonts w:ascii="Arial" w:hAnsi="Arial" w:cs="Arial"/>
                <w:b/>
                <w:sz w:val="18"/>
                <w:szCs w:val="18"/>
              </w:rPr>
              <w:t>Company Telephone/ Fax:</w:t>
            </w:r>
          </w:p>
        </w:tc>
        <w:tc>
          <w:tcPr>
            <w:tcW w:w="6223" w:type="dxa"/>
            <w:gridSpan w:val="3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3AF45BBF" w14:textId="15154C42" w:rsidR="00BA6D4B" w:rsidRP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A6D4B" w:rsidRPr="000B49DE" w14:paraId="795DC41F" w14:textId="77777777" w:rsidTr="00C15976">
        <w:trPr>
          <w:trHeight w:val="273"/>
          <w:jc w:val="center"/>
        </w:trPr>
        <w:tc>
          <w:tcPr>
            <w:tcW w:w="3946" w:type="dxa"/>
            <w:gridSpan w:val="2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2CC3E209" w14:textId="77777777" w:rsid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4) </w:t>
            </w:r>
            <w:r w:rsidRPr="00BA6D4B">
              <w:rPr>
                <w:rFonts w:ascii="Arial" w:hAnsi="Arial" w:cs="Arial"/>
                <w:b/>
                <w:sz w:val="18"/>
                <w:szCs w:val="18"/>
              </w:rPr>
              <w:t>Company Email/ Website:</w:t>
            </w:r>
          </w:p>
        </w:tc>
        <w:tc>
          <w:tcPr>
            <w:tcW w:w="6223" w:type="dxa"/>
            <w:gridSpan w:val="3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303B98B2" w14:textId="6880B59B" w:rsid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BA6D4B" w:rsidRPr="000B49DE" w14:paraId="5A2135B0" w14:textId="77777777" w:rsidTr="00C15976">
        <w:trPr>
          <w:trHeight w:val="273"/>
          <w:jc w:val="center"/>
        </w:trPr>
        <w:tc>
          <w:tcPr>
            <w:tcW w:w="3946" w:type="dxa"/>
            <w:gridSpan w:val="2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50638D9E" w14:textId="77777777" w:rsid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5) </w:t>
            </w:r>
            <w:r w:rsidRPr="00BA6D4B">
              <w:rPr>
                <w:rFonts w:ascii="Arial" w:hAnsi="Arial" w:cs="Arial"/>
                <w:b/>
                <w:sz w:val="18"/>
                <w:szCs w:val="18"/>
              </w:rPr>
              <w:t>Name of Company’s Authorized Person:</w:t>
            </w:r>
          </w:p>
        </w:tc>
        <w:tc>
          <w:tcPr>
            <w:tcW w:w="6223" w:type="dxa"/>
            <w:gridSpan w:val="3"/>
            <w:tcBorders>
              <w:top w:val="single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5C198571" w14:textId="38026EDB" w:rsidR="00BA6D4B" w:rsidRDefault="00BA6D4B">
            <w:pPr>
              <w:pStyle w:val="TableParagraph"/>
              <w:tabs>
                <w:tab w:val="left" w:pos="1897"/>
              </w:tabs>
              <w:spacing w:before="53"/>
              <w:ind w:left="100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D54D81" w:rsidRPr="000B49DE" w14:paraId="46803D19" w14:textId="77777777" w:rsidTr="00C15976">
        <w:trPr>
          <w:trHeight w:val="301"/>
          <w:jc w:val="center"/>
        </w:trPr>
        <w:tc>
          <w:tcPr>
            <w:tcW w:w="10169" w:type="dxa"/>
            <w:gridSpan w:val="5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8DB3E2" w:themeFill="text2" w:themeFillTint="66"/>
          </w:tcPr>
          <w:p w14:paraId="295F4253" w14:textId="773D5534" w:rsidR="00D54D81" w:rsidRPr="000B49DE" w:rsidRDefault="00D2640C">
            <w:pPr>
              <w:pStyle w:val="TableParagraph"/>
              <w:spacing w:before="58"/>
              <w:ind w:left="1257" w:right="125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B49DE">
              <w:rPr>
                <w:rFonts w:ascii="Arial" w:hAnsi="Arial" w:cs="Arial"/>
                <w:b/>
                <w:sz w:val="20"/>
                <w:szCs w:val="20"/>
              </w:rPr>
              <w:t>Part</w:t>
            </w:r>
            <w:r w:rsidRPr="000B49D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0B49DE">
              <w:rPr>
                <w:rFonts w:ascii="Arial" w:hAnsi="Arial" w:cs="Arial"/>
                <w:b/>
                <w:sz w:val="20"/>
                <w:szCs w:val="20"/>
              </w:rPr>
              <w:t>B</w:t>
            </w:r>
            <w:r w:rsidRPr="000B49D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="00016615">
              <w:rPr>
                <w:rFonts w:ascii="Arial" w:hAnsi="Arial" w:cs="Arial"/>
                <w:b/>
                <w:sz w:val="20"/>
                <w:szCs w:val="20"/>
              </w:rPr>
              <w:t>–</w:t>
            </w:r>
            <w:r w:rsidRPr="000B49D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="00016615">
              <w:rPr>
                <w:rFonts w:ascii="Arial" w:hAnsi="Arial" w:cs="Arial"/>
                <w:b/>
                <w:sz w:val="20"/>
                <w:szCs w:val="20"/>
              </w:rPr>
              <w:t>REQUIRED DOCUMENTATION TO BE SENT WITH THE APPLICATION</w:t>
            </w:r>
          </w:p>
        </w:tc>
      </w:tr>
      <w:tr w:rsidR="0035734D" w:rsidRPr="000B49DE" w14:paraId="03ED63C4" w14:textId="77777777" w:rsidTr="00C15976">
        <w:trPr>
          <w:trHeight w:val="275"/>
          <w:jc w:val="center"/>
        </w:trPr>
        <w:tc>
          <w:tcPr>
            <w:tcW w:w="8341" w:type="dxa"/>
            <w:gridSpan w:val="4"/>
            <w:tcBorders>
              <w:top w:val="dotted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0F5A9302" w14:textId="23DCB138" w:rsidR="0035734D" w:rsidRPr="000B49DE" w:rsidRDefault="0035734D">
            <w:pPr>
              <w:pStyle w:val="TableParagraph"/>
              <w:spacing w:before="53"/>
              <w:ind w:left="1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Pr="000B49DE">
              <w:rPr>
                <w:rFonts w:ascii="Arial" w:hAnsi="Arial" w:cs="Arial"/>
                <w:sz w:val="18"/>
                <w:szCs w:val="18"/>
              </w:rPr>
              <w:t>)</w:t>
            </w:r>
            <w:r w:rsidRPr="000B49DE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t>Copy of Certificate of Incorporation including Director’s name, Resident Agent, Address and Date of Incorporation:</w:t>
            </w:r>
          </w:p>
        </w:tc>
        <w:tc>
          <w:tcPr>
            <w:tcW w:w="1828" w:type="dxa"/>
            <w:tcBorders>
              <w:top w:val="dotted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37599D1E" w14:textId="6098DAFC" w:rsidR="0035734D" w:rsidRPr="000B49DE" w:rsidRDefault="008D68F9" w:rsidP="00857E87">
            <w:pPr>
              <w:pStyle w:val="TableParagraph"/>
              <w:spacing w:before="53"/>
              <w:ind w:left="100"/>
              <w:jc w:val="center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23714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7E87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57E87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13464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7E87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857E87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35734D" w:rsidRPr="000B49DE" w14:paraId="65368E15" w14:textId="77777777" w:rsidTr="00C15976">
        <w:trPr>
          <w:trHeight w:val="275"/>
          <w:jc w:val="center"/>
        </w:trPr>
        <w:tc>
          <w:tcPr>
            <w:tcW w:w="8341" w:type="dxa"/>
            <w:gridSpan w:val="4"/>
            <w:tcBorders>
              <w:top w:val="dotted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256474C1" w14:textId="2B34BB8E" w:rsidR="0035734D" w:rsidRPr="000B49DE" w:rsidRDefault="0035734D">
            <w:pPr>
              <w:pStyle w:val="TableParagraph"/>
              <w:spacing w:before="53"/>
              <w:ind w:left="1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7) </w:t>
            </w:r>
            <w:r w:rsidRPr="0035734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cceptance Letter from </w:t>
            </w:r>
            <w:r w:rsidR="00C027C0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 w:rsidRPr="0035734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Flag Administrations:</w:t>
            </w:r>
          </w:p>
        </w:tc>
        <w:tc>
          <w:tcPr>
            <w:tcW w:w="1828" w:type="dxa"/>
            <w:tcBorders>
              <w:top w:val="dotted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5894F2E1" w14:textId="6170BCC3" w:rsidR="0035734D" w:rsidRPr="000B49DE" w:rsidRDefault="008D68F9" w:rsidP="00857E87">
            <w:pPr>
              <w:pStyle w:val="TableParagraph"/>
              <w:spacing w:before="53"/>
              <w:ind w:left="100"/>
              <w:jc w:val="center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68343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7E87" w:rsidRPr="00857E87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57E87" w:rsidRPr="00857E87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10132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7E87" w:rsidRPr="00857E87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57E87" w:rsidRPr="00857E87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35734D" w:rsidRPr="000B49DE" w14:paraId="5A66A793" w14:textId="77777777" w:rsidTr="00C15976">
        <w:trPr>
          <w:trHeight w:val="275"/>
          <w:jc w:val="center"/>
        </w:trPr>
        <w:tc>
          <w:tcPr>
            <w:tcW w:w="8341" w:type="dxa"/>
            <w:gridSpan w:val="4"/>
            <w:tcBorders>
              <w:top w:val="dotted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335EADA8" w14:textId="62790425" w:rsidR="0035734D" w:rsidRPr="000B49DE" w:rsidRDefault="0035734D">
            <w:pPr>
              <w:pStyle w:val="TableParagraph"/>
              <w:spacing w:before="53"/>
              <w:ind w:left="1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8) </w:t>
            </w:r>
            <w:r w:rsidRPr="0035734D">
              <w:rPr>
                <w:rFonts w:ascii="Arial" w:hAnsi="Arial" w:cs="Arial"/>
                <w:b/>
                <w:bCs/>
                <w:sz w:val="18"/>
                <w:szCs w:val="18"/>
              </w:rPr>
              <w:t>Copy of Company’s Authorized Person Passport:</w:t>
            </w:r>
          </w:p>
        </w:tc>
        <w:tc>
          <w:tcPr>
            <w:tcW w:w="1828" w:type="dxa"/>
            <w:tcBorders>
              <w:top w:val="dotted" w:sz="4" w:space="0" w:color="000000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04340313" w14:textId="2C3AE3D9" w:rsidR="0035734D" w:rsidRPr="000B49DE" w:rsidRDefault="008D68F9" w:rsidP="00857E87">
            <w:pPr>
              <w:pStyle w:val="TableParagraph"/>
              <w:spacing w:before="53"/>
              <w:ind w:left="100"/>
              <w:jc w:val="center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-497413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7E87" w:rsidRPr="00857E87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57E87" w:rsidRPr="00857E87">
              <w:rPr>
                <w:rFonts w:ascii="Arial" w:hAnsi="Arial" w:cs="Arial"/>
                <w:sz w:val="18"/>
                <w:szCs w:val="18"/>
              </w:rPr>
              <w:t xml:space="preserve">Yes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-136629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7E87" w:rsidRPr="00857E87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857E87" w:rsidRPr="00857E87">
              <w:rPr>
                <w:rFonts w:ascii="Arial" w:hAnsi="Arial" w:cs="Arial"/>
                <w:sz w:val="18"/>
                <w:szCs w:val="18"/>
              </w:rPr>
              <w:t>No</w:t>
            </w:r>
          </w:p>
        </w:tc>
      </w:tr>
      <w:tr w:rsidR="00D54D81" w:rsidRPr="000B49DE" w14:paraId="37A6EB75" w14:textId="77777777" w:rsidTr="00C15976">
        <w:trPr>
          <w:trHeight w:val="298"/>
          <w:jc w:val="center"/>
        </w:trPr>
        <w:tc>
          <w:tcPr>
            <w:tcW w:w="10169" w:type="dxa"/>
            <w:gridSpan w:val="5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8DB3E2" w:themeFill="text2" w:themeFillTint="66"/>
          </w:tcPr>
          <w:p w14:paraId="67E0D70D" w14:textId="24E7757D" w:rsidR="00D54D81" w:rsidRPr="000B49DE" w:rsidRDefault="00D2640C">
            <w:pPr>
              <w:pStyle w:val="TableParagraph"/>
              <w:spacing w:before="58"/>
              <w:ind w:left="1266" w:right="124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B49DE">
              <w:rPr>
                <w:rFonts w:ascii="Arial" w:hAnsi="Arial" w:cs="Arial"/>
                <w:b/>
                <w:spacing w:val="-1"/>
                <w:sz w:val="20"/>
                <w:szCs w:val="20"/>
              </w:rPr>
              <w:t>Part</w:t>
            </w:r>
            <w:r w:rsidRPr="000B49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B49DE">
              <w:rPr>
                <w:rFonts w:ascii="Arial" w:hAnsi="Arial" w:cs="Arial"/>
                <w:b/>
                <w:spacing w:val="-1"/>
                <w:sz w:val="20"/>
                <w:szCs w:val="20"/>
              </w:rPr>
              <w:t>C</w:t>
            </w:r>
            <w:r w:rsidRPr="000B49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B49DE">
              <w:rPr>
                <w:rFonts w:ascii="Arial" w:hAnsi="Arial" w:cs="Arial"/>
                <w:b/>
                <w:spacing w:val="-1"/>
                <w:sz w:val="20"/>
                <w:szCs w:val="20"/>
              </w:rPr>
              <w:t>–</w:t>
            </w:r>
            <w:r w:rsidRPr="000B49DE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="00CC4E68">
              <w:rPr>
                <w:rFonts w:ascii="Arial" w:hAnsi="Arial" w:cs="Arial"/>
                <w:b/>
                <w:spacing w:val="-1"/>
                <w:sz w:val="20"/>
                <w:szCs w:val="20"/>
              </w:rPr>
              <w:t>AGREEMENT</w:t>
            </w:r>
          </w:p>
        </w:tc>
      </w:tr>
      <w:tr w:rsidR="00CC4E68" w:rsidRPr="000B49DE" w14:paraId="18888BF6" w14:textId="77777777" w:rsidTr="00C15976">
        <w:trPr>
          <w:trHeight w:val="344"/>
          <w:jc w:val="center"/>
        </w:trPr>
        <w:tc>
          <w:tcPr>
            <w:tcW w:w="10169" w:type="dxa"/>
            <w:gridSpan w:val="5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</w:tcPr>
          <w:p w14:paraId="3B932F40" w14:textId="46061DC0" w:rsidR="00CC4E68" w:rsidRPr="00CC4E68" w:rsidRDefault="00CC4E68" w:rsidP="00CC4E68">
            <w:pPr>
              <w:pStyle w:val="TableParagraph"/>
              <w:spacing w:before="9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9) </w:t>
            </w:r>
            <w:r w:rsidRPr="00C027C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he RAA shall follow Guidance, Rights and Obligations, as indicated in </w:t>
            </w:r>
            <w:r w:rsidR="0018356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-B I.S.R. </w:t>
            </w:r>
            <w:r w:rsidRPr="00C027C0">
              <w:rPr>
                <w:rFonts w:ascii="Arial" w:hAnsi="Arial" w:cs="Arial"/>
                <w:b/>
                <w:bCs/>
                <w:sz w:val="18"/>
                <w:szCs w:val="18"/>
              </w:rPr>
              <w:t>Marine Circular 10/ 2022</w:t>
            </w:r>
            <w:r w:rsidR="000B329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in its updated form</w:t>
            </w:r>
          </w:p>
        </w:tc>
      </w:tr>
      <w:tr w:rsidR="000B49DE" w:rsidRPr="000B49DE" w14:paraId="48E26653" w14:textId="77777777" w:rsidTr="00C15976">
        <w:trPr>
          <w:trHeight w:val="329"/>
          <w:jc w:val="center"/>
        </w:trPr>
        <w:tc>
          <w:tcPr>
            <w:tcW w:w="10169" w:type="dxa"/>
            <w:gridSpan w:val="5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8DB3E2" w:themeFill="text2" w:themeFillTint="66"/>
          </w:tcPr>
          <w:p w14:paraId="22484095" w14:textId="5442C7CC" w:rsidR="000B49DE" w:rsidRPr="00C02EEC" w:rsidRDefault="000B49DE" w:rsidP="000B49DE">
            <w:pPr>
              <w:pStyle w:val="TableParagraph"/>
              <w:spacing w:before="72"/>
              <w:ind w:left="1266" w:right="125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02EEC">
              <w:rPr>
                <w:rFonts w:ascii="Arial" w:hAnsi="Arial" w:cs="Arial"/>
                <w:b/>
                <w:sz w:val="20"/>
                <w:szCs w:val="20"/>
              </w:rPr>
              <w:t>Part</w:t>
            </w:r>
            <w:r w:rsidRPr="00C02EEC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 </w:t>
            </w:r>
            <w:r w:rsidRPr="00C02EEC">
              <w:rPr>
                <w:rFonts w:ascii="Arial" w:hAnsi="Arial" w:cs="Arial"/>
                <w:b/>
                <w:sz w:val="20"/>
                <w:szCs w:val="20"/>
              </w:rPr>
              <w:t>D</w:t>
            </w:r>
            <w:r w:rsidRPr="00C02EEC">
              <w:rPr>
                <w:rFonts w:ascii="Arial" w:hAnsi="Arial" w:cs="Arial"/>
                <w:b/>
                <w:spacing w:val="-1"/>
                <w:sz w:val="20"/>
                <w:szCs w:val="20"/>
              </w:rPr>
              <w:t xml:space="preserve"> </w:t>
            </w:r>
            <w:r w:rsidR="00167E1B">
              <w:rPr>
                <w:rFonts w:ascii="Arial" w:hAnsi="Arial" w:cs="Arial"/>
                <w:b/>
                <w:sz w:val="20"/>
                <w:szCs w:val="20"/>
              </w:rPr>
              <w:t>-SIGNATURE OF APPLICANT</w:t>
            </w:r>
          </w:p>
        </w:tc>
      </w:tr>
      <w:tr w:rsidR="00C15976" w:rsidRPr="000B49DE" w14:paraId="025E79C4" w14:textId="77777777" w:rsidTr="00C15976">
        <w:trPr>
          <w:trHeight w:val="274"/>
          <w:jc w:val="center"/>
        </w:trPr>
        <w:tc>
          <w:tcPr>
            <w:tcW w:w="1537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4058103B" w14:textId="36839D39" w:rsidR="00C15976" w:rsidRDefault="00C15976" w:rsidP="001510F9">
            <w:pPr>
              <w:pStyle w:val="TableParagraph"/>
              <w:spacing w:before="74"/>
              <w:ind w:left="10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0) </w:t>
            </w:r>
            <w:r w:rsidRPr="00C15976">
              <w:rPr>
                <w:rFonts w:ascii="Arial" w:hAnsi="Arial" w:cs="Arial"/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8632" w:type="dxa"/>
            <w:gridSpan w:val="4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6C227E91" w14:textId="36D5BA47" w:rsidR="00C15976" w:rsidRDefault="00C15976" w:rsidP="001510F9">
            <w:pPr>
              <w:pStyle w:val="TableParagraph"/>
              <w:spacing w:before="74"/>
              <w:ind w:left="10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15976" w:rsidRPr="000B49DE" w14:paraId="78E8F708" w14:textId="77777777" w:rsidTr="00C15976">
        <w:trPr>
          <w:trHeight w:val="274"/>
          <w:jc w:val="center"/>
        </w:trPr>
        <w:tc>
          <w:tcPr>
            <w:tcW w:w="5084" w:type="dxa"/>
            <w:gridSpan w:val="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4602C149" w14:textId="46601BD8" w:rsidR="00C15976" w:rsidRPr="00C15976" w:rsidRDefault="00C15976" w:rsidP="00C15976">
            <w:pPr>
              <w:pStyle w:val="TableParagraph"/>
              <w:spacing w:before="74"/>
              <w:ind w:left="10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8356F">
              <w:rPr>
                <w:rFonts w:ascii="Arial" w:hAnsi="Arial" w:cs="Arial"/>
                <w:sz w:val="18"/>
                <w:szCs w:val="18"/>
              </w:rPr>
              <w:t>11)</w:t>
            </w:r>
            <w:r w:rsidRPr="00C15976">
              <w:rPr>
                <w:rFonts w:ascii="Arial" w:hAnsi="Arial" w:cs="Arial"/>
                <w:b/>
                <w:bCs/>
                <w:sz w:val="18"/>
                <w:szCs w:val="18"/>
              </w:rPr>
              <w:t>Signature:</w:t>
            </w:r>
          </w:p>
        </w:tc>
        <w:tc>
          <w:tcPr>
            <w:tcW w:w="5085" w:type="dxa"/>
            <w:gridSpan w:val="2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72BDDD8A" w14:textId="162A17E0" w:rsidR="00C15976" w:rsidRPr="00C15976" w:rsidRDefault="00C15976" w:rsidP="00C15976">
            <w:pPr>
              <w:pStyle w:val="TableParagraph"/>
              <w:spacing w:before="74"/>
              <w:ind w:left="10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8356F">
              <w:rPr>
                <w:rFonts w:ascii="Arial" w:hAnsi="Arial" w:cs="Arial"/>
                <w:sz w:val="18"/>
                <w:szCs w:val="18"/>
              </w:rPr>
              <w:t>12)</w:t>
            </w:r>
            <w:r w:rsidRPr="00C15976">
              <w:rPr>
                <w:rFonts w:ascii="Arial" w:hAnsi="Arial" w:cs="Arial"/>
                <w:b/>
                <w:bCs/>
                <w:sz w:val="18"/>
                <w:szCs w:val="18"/>
              </w:rPr>
              <w:t>Date:</w:t>
            </w:r>
          </w:p>
        </w:tc>
      </w:tr>
      <w:tr w:rsidR="00C15976" w:rsidRPr="000B49DE" w14:paraId="7583B562" w14:textId="77777777" w:rsidTr="00C15976">
        <w:trPr>
          <w:trHeight w:val="274"/>
          <w:jc w:val="center"/>
        </w:trPr>
        <w:tc>
          <w:tcPr>
            <w:tcW w:w="5084" w:type="dxa"/>
            <w:gridSpan w:val="3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7CC1F85D" w14:textId="77777777" w:rsidR="00C15976" w:rsidRDefault="00C15976" w:rsidP="001510F9">
            <w:pPr>
              <w:pStyle w:val="TableParagraph"/>
              <w:spacing w:before="74"/>
              <w:ind w:left="100"/>
              <w:rPr>
                <w:rFonts w:ascii="Arial" w:hAnsi="Arial" w:cs="Arial"/>
                <w:sz w:val="18"/>
                <w:szCs w:val="18"/>
              </w:rPr>
            </w:pPr>
          </w:p>
          <w:p w14:paraId="2274D6B2" w14:textId="77777777" w:rsidR="00C15976" w:rsidRDefault="00C15976" w:rsidP="001510F9">
            <w:pPr>
              <w:pStyle w:val="TableParagraph"/>
              <w:spacing w:before="74"/>
              <w:ind w:left="100"/>
              <w:rPr>
                <w:rFonts w:ascii="Arial" w:hAnsi="Arial" w:cs="Arial"/>
                <w:sz w:val="18"/>
                <w:szCs w:val="18"/>
              </w:rPr>
            </w:pPr>
          </w:p>
          <w:p w14:paraId="4D2B9C4A" w14:textId="77777777" w:rsidR="00C15976" w:rsidRDefault="00C15976" w:rsidP="001510F9">
            <w:pPr>
              <w:pStyle w:val="TableParagraph"/>
              <w:spacing w:before="74"/>
              <w:ind w:left="100"/>
              <w:rPr>
                <w:rFonts w:ascii="Arial" w:hAnsi="Arial" w:cs="Arial"/>
                <w:sz w:val="18"/>
                <w:szCs w:val="18"/>
              </w:rPr>
            </w:pPr>
          </w:p>
          <w:p w14:paraId="67CA5B8B" w14:textId="775D30F2" w:rsidR="00C15976" w:rsidRDefault="00C15976" w:rsidP="001510F9">
            <w:pPr>
              <w:pStyle w:val="TableParagraph"/>
              <w:spacing w:before="74"/>
              <w:ind w:left="10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85" w:type="dxa"/>
            <w:gridSpan w:val="2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7B0B247C" w14:textId="732EDC67" w:rsidR="00C15976" w:rsidRDefault="00C15976" w:rsidP="001510F9">
            <w:pPr>
              <w:pStyle w:val="TableParagraph"/>
              <w:spacing w:before="74"/>
              <w:ind w:left="10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tbl>
      <w:tblPr>
        <w:tblpPr w:leftFromText="180" w:rightFromText="180" w:vertAnchor="text" w:horzAnchor="margin" w:tblpXSpec="center" w:tblpY="968"/>
        <w:tblW w:w="0" w:type="auto"/>
        <w:jc w:val="center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5"/>
        <w:gridCol w:w="1843"/>
        <w:gridCol w:w="3685"/>
        <w:gridCol w:w="2715"/>
      </w:tblGrid>
      <w:tr w:rsidR="00C15976" w:rsidRPr="00F16911" w14:paraId="4C3A95BD" w14:textId="77777777" w:rsidTr="009E4582">
        <w:trPr>
          <w:trHeight w:val="271"/>
          <w:jc w:val="center"/>
        </w:trPr>
        <w:tc>
          <w:tcPr>
            <w:tcW w:w="184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3EF5D8B0" w14:textId="77777777" w:rsidR="00C15976" w:rsidRPr="00F16911" w:rsidRDefault="00C15976" w:rsidP="009E4582">
            <w:pPr>
              <w:pStyle w:val="TableParagraph"/>
              <w:rPr>
                <w:rFonts w:ascii="Arial" w:hAnsi="Arial" w:cs="Arial"/>
                <w:b/>
                <w:sz w:val="20"/>
                <w:szCs w:val="20"/>
              </w:rPr>
            </w:pPr>
            <w:r w:rsidRPr="00F16911">
              <w:rPr>
                <w:rFonts w:ascii="Arial" w:hAnsi="Arial" w:cs="Arial"/>
                <w:b/>
                <w:sz w:val="20"/>
                <w:szCs w:val="20"/>
              </w:rPr>
              <w:t>DATE RECEIVED</w:t>
            </w:r>
          </w:p>
        </w:tc>
        <w:tc>
          <w:tcPr>
            <w:tcW w:w="1843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78869D8B" w14:textId="77777777" w:rsidR="00C15976" w:rsidRPr="00F16911" w:rsidRDefault="00C15976" w:rsidP="009E4582">
            <w:pPr>
              <w:pStyle w:val="TableParagraph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16911">
              <w:rPr>
                <w:rFonts w:ascii="Arial" w:hAnsi="Arial" w:cs="Arial"/>
                <w:b/>
                <w:sz w:val="20"/>
                <w:szCs w:val="20"/>
              </w:rPr>
              <w:t>DATE</w:t>
            </w:r>
            <w:r w:rsidRPr="00F16911">
              <w:rPr>
                <w:rFonts w:ascii="Arial" w:hAnsi="Arial" w:cs="Arial"/>
                <w:b/>
                <w:spacing w:val="1"/>
                <w:sz w:val="20"/>
                <w:szCs w:val="20"/>
              </w:rPr>
              <w:t xml:space="preserve"> </w:t>
            </w:r>
            <w:r w:rsidRPr="00F16911">
              <w:rPr>
                <w:rFonts w:ascii="Arial" w:hAnsi="Arial" w:cs="Arial"/>
                <w:b/>
                <w:sz w:val="20"/>
                <w:szCs w:val="20"/>
              </w:rPr>
              <w:t>ASSESSED</w:t>
            </w:r>
          </w:p>
        </w:tc>
        <w:tc>
          <w:tcPr>
            <w:tcW w:w="368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5F56D3E2" w14:textId="77777777" w:rsidR="00C15976" w:rsidRPr="00F16911" w:rsidRDefault="00C15976" w:rsidP="009E4582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F16911">
              <w:rPr>
                <w:rFonts w:ascii="Arial" w:hAnsi="Arial" w:cs="Arial"/>
                <w:b/>
                <w:sz w:val="20"/>
                <w:szCs w:val="20"/>
              </w:rPr>
              <w:t>RESULT</w:t>
            </w:r>
            <w:r w:rsidRPr="00F16911">
              <w:rPr>
                <w:rFonts w:ascii="Arial" w:hAnsi="Arial" w:cs="Arial"/>
                <w:b/>
                <w:spacing w:val="-7"/>
                <w:sz w:val="20"/>
                <w:szCs w:val="20"/>
              </w:rPr>
              <w:t xml:space="preserve"> </w:t>
            </w:r>
            <w:r w:rsidRPr="00F16911">
              <w:rPr>
                <w:rFonts w:ascii="Arial" w:hAnsi="Arial" w:cs="Arial"/>
                <w:b/>
                <w:sz w:val="20"/>
                <w:szCs w:val="20"/>
              </w:rPr>
              <w:t>–</w:t>
            </w:r>
            <w:r w:rsidRPr="00F16911">
              <w:rPr>
                <w:rFonts w:ascii="Arial" w:hAnsi="Arial" w:cs="Arial"/>
                <w:b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pacing w:val="-3"/>
                <w:sz w:val="20"/>
                <w:szCs w:val="20"/>
              </w:rPr>
              <w:t>A</w:t>
            </w:r>
            <w:r w:rsidRPr="00F16911">
              <w:rPr>
                <w:rFonts w:ascii="Arial" w:hAnsi="Arial" w:cs="Arial"/>
                <w:b/>
                <w:sz w:val="20"/>
                <w:szCs w:val="20"/>
              </w:rPr>
              <w:t>UTHORISED/REJECTED</w:t>
            </w:r>
          </w:p>
        </w:tc>
        <w:tc>
          <w:tcPr>
            <w:tcW w:w="271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210B5EA5" w14:textId="77777777" w:rsidR="00C15976" w:rsidRPr="00F16911" w:rsidRDefault="00C15976" w:rsidP="009E4582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  <w:r w:rsidRPr="00F16911">
              <w:rPr>
                <w:rFonts w:ascii="Arial" w:hAnsi="Arial" w:cs="Arial"/>
                <w:b/>
                <w:sz w:val="20"/>
                <w:szCs w:val="20"/>
              </w:rPr>
              <w:t>NOTES</w:t>
            </w:r>
          </w:p>
        </w:tc>
      </w:tr>
      <w:tr w:rsidR="00C15976" w:rsidRPr="00F16911" w14:paraId="15F51D2B" w14:textId="77777777" w:rsidTr="009E4582">
        <w:trPr>
          <w:trHeight w:val="695"/>
          <w:jc w:val="center"/>
        </w:trPr>
        <w:tc>
          <w:tcPr>
            <w:tcW w:w="184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7E8F5D88" w14:textId="77777777" w:rsidR="00C15976" w:rsidRPr="00F16911" w:rsidRDefault="00C15976" w:rsidP="009E4582">
            <w:pPr>
              <w:pStyle w:val="TableParagraph"/>
              <w:ind w:left="107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5D041D7F" w14:textId="77777777" w:rsidR="00C15976" w:rsidRPr="00F16911" w:rsidRDefault="00C15976" w:rsidP="009E4582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01EC6AFB" w14:textId="77777777" w:rsidR="00C15976" w:rsidRPr="00F16911" w:rsidRDefault="00C15976" w:rsidP="009E4582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1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65D0CA7D" w14:textId="77777777" w:rsidR="00C15976" w:rsidRPr="00F16911" w:rsidRDefault="00C15976" w:rsidP="009E4582">
            <w:pPr>
              <w:pStyle w:val="TableParagraph"/>
              <w:ind w:left="108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2828"/>
        <w:tblW w:w="104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5"/>
        <w:gridCol w:w="3536"/>
        <w:gridCol w:w="3419"/>
      </w:tblGrid>
      <w:tr w:rsidR="00C15976" w14:paraId="4BD24A90" w14:textId="77777777" w:rsidTr="009E4582">
        <w:trPr>
          <w:trHeight w:val="545"/>
          <w:jc w:val="center"/>
        </w:trPr>
        <w:tc>
          <w:tcPr>
            <w:tcW w:w="3535" w:type="dxa"/>
            <w:tcBorders>
              <w:bottom w:val="single" w:sz="4" w:space="0" w:color="auto"/>
            </w:tcBorders>
            <w:vAlign w:val="bottom"/>
          </w:tcPr>
          <w:p w14:paraId="21596EF9" w14:textId="77777777" w:rsidR="00C15976" w:rsidRPr="00A30BCE" w:rsidRDefault="00C15976" w:rsidP="009E4582">
            <w:pPr>
              <w:jc w:val="center"/>
              <w:rPr>
                <w:rFonts w:ascii="Arial" w:hAnsi="Arial" w:cs="Arial"/>
                <w:color w:val="595959" w:themeColor="text1" w:themeTint="A6"/>
              </w:rPr>
            </w:pPr>
            <w:r w:rsidRPr="00A30BCE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(</w:t>
            </w:r>
            <w:proofErr w:type="gramStart"/>
            <w:r w:rsidRPr="00A30BCE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name</w:t>
            </w:r>
            <w:proofErr w:type="gramEnd"/>
            <w:r w:rsidRPr="00A30BCE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-signature)</w:t>
            </w:r>
          </w:p>
        </w:tc>
        <w:tc>
          <w:tcPr>
            <w:tcW w:w="3536" w:type="dxa"/>
            <w:vAlign w:val="bottom"/>
          </w:tcPr>
          <w:p w14:paraId="7F03114F" w14:textId="77777777" w:rsidR="00C15976" w:rsidRPr="002F6F51" w:rsidRDefault="00C15976" w:rsidP="009E4582">
            <w:pPr>
              <w:jc w:val="center"/>
              <w:rPr>
                <w:color w:val="595959" w:themeColor="text1" w:themeTint="A6"/>
              </w:rPr>
            </w:pPr>
          </w:p>
        </w:tc>
        <w:tc>
          <w:tcPr>
            <w:tcW w:w="3419" w:type="dxa"/>
            <w:tcBorders>
              <w:bottom w:val="single" w:sz="4" w:space="0" w:color="auto"/>
            </w:tcBorders>
            <w:vAlign w:val="bottom"/>
          </w:tcPr>
          <w:p w14:paraId="33BBEF26" w14:textId="77777777" w:rsidR="00C15976" w:rsidRPr="00A30BCE" w:rsidRDefault="00C15976" w:rsidP="009E4582">
            <w:pPr>
              <w:jc w:val="center"/>
              <w:rPr>
                <w:rFonts w:ascii="Arial" w:hAnsi="Arial" w:cs="Arial"/>
                <w:color w:val="595959" w:themeColor="text1" w:themeTint="A6"/>
              </w:rPr>
            </w:pPr>
            <w:r w:rsidRPr="00A30BCE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(</w:t>
            </w:r>
            <w:proofErr w:type="gramStart"/>
            <w:r w:rsidRPr="00A30BCE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name</w:t>
            </w:r>
            <w:proofErr w:type="gramEnd"/>
            <w:r w:rsidRPr="00A30BCE">
              <w:rPr>
                <w:rFonts w:ascii="Arial" w:hAnsi="Arial" w:cs="Arial"/>
                <w:color w:val="595959" w:themeColor="text1" w:themeTint="A6"/>
                <w:sz w:val="20"/>
                <w:szCs w:val="20"/>
              </w:rPr>
              <w:t>-signature)</w:t>
            </w:r>
          </w:p>
        </w:tc>
      </w:tr>
      <w:tr w:rsidR="00C15976" w14:paraId="01A20053" w14:textId="77777777" w:rsidTr="009E4582">
        <w:trPr>
          <w:trHeight w:val="513"/>
          <w:jc w:val="center"/>
        </w:trPr>
        <w:tc>
          <w:tcPr>
            <w:tcW w:w="3535" w:type="dxa"/>
            <w:tcBorders>
              <w:top w:val="single" w:sz="4" w:space="0" w:color="auto"/>
            </w:tcBorders>
          </w:tcPr>
          <w:p w14:paraId="5D835445" w14:textId="77777777" w:rsidR="00C15976" w:rsidRPr="00A30BCE" w:rsidRDefault="00C15976" w:rsidP="009E4582">
            <w:pPr>
              <w:pStyle w:val="Heading2"/>
              <w:jc w:val="center"/>
              <w:rPr>
                <w:sz w:val="20"/>
                <w:szCs w:val="20"/>
              </w:rPr>
            </w:pPr>
            <w:r w:rsidRPr="00A30BCE">
              <w:rPr>
                <w:sz w:val="20"/>
                <w:szCs w:val="20"/>
              </w:rPr>
              <w:t>Approved by the</w:t>
            </w:r>
          </w:p>
          <w:p w14:paraId="1244D2BB" w14:textId="77777777" w:rsidR="00C15976" w:rsidRPr="00A30BCE" w:rsidRDefault="00C15976" w:rsidP="009E4582">
            <w:pPr>
              <w:pStyle w:val="Heading2"/>
              <w:jc w:val="center"/>
              <w:rPr>
                <w:sz w:val="20"/>
                <w:szCs w:val="20"/>
              </w:rPr>
            </w:pPr>
          </w:p>
          <w:p w14:paraId="7555067A" w14:textId="77777777" w:rsidR="00C15976" w:rsidRPr="00A30BCE" w:rsidRDefault="00C15976" w:rsidP="009E4582">
            <w:pPr>
              <w:pStyle w:val="Heading2"/>
              <w:jc w:val="center"/>
              <w:rPr>
                <w:sz w:val="20"/>
                <w:szCs w:val="20"/>
              </w:rPr>
            </w:pPr>
            <w:r w:rsidRPr="00A30BCE">
              <w:rPr>
                <w:sz w:val="20"/>
                <w:szCs w:val="20"/>
              </w:rPr>
              <w:t>Deputy General Ships Registrar</w:t>
            </w:r>
          </w:p>
        </w:tc>
        <w:tc>
          <w:tcPr>
            <w:tcW w:w="3536" w:type="dxa"/>
          </w:tcPr>
          <w:p w14:paraId="59E67F83" w14:textId="77777777" w:rsidR="00C15976" w:rsidRPr="00A30BCE" w:rsidRDefault="00C15976" w:rsidP="009E4582">
            <w:pPr>
              <w:rPr>
                <w:sz w:val="20"/>
                <w:szCs w:val="20"/>
              </w:rPr>
            </w:pPr>
          </w:p>
        </w:tc>
        <w:tc>
          <w:tcPr>
            <w:tcW w:w="3419" w:type="dxa"/>
            <w:tcBorders>
              <w:top w:val="single" w:sz="4" w:space="0" w:color="auto"/>
            </w:tcBorders>
          </w:tcPr>
          <w:p w14:paraId="7AB6B4E7" w14:textId="77777777" w:rsidR="00C15976" w:rsidRPr="00A30BCE" w:rsidRDefault="00C15976" w:rsidP="009E4582">
            <w:pPr>
              <w:pStyle w:val="Heading2"/>
              <w:jc w:val="center"/>
              <w:rPr>
                <w:sz w:val="20"/>
                <w:szCs w:val="20"/>
              </w:rPr>
            </w:pPr>
            <w:r w:rsidRPr="00A30BCE">
              <w:rPr>
                <w:sz w:val="20"/>
                <w:szCs w:val="20"/>
              </w:rPr>
              <w:t>Approved by the</w:t>
            </w:r>
          </w:p>
          <w:p w14:paraId="4E470CD6" w14:textId="77777777" w:rsidR="00C15976" w:rsidRPr="00A30BCE" w:rsidRDefault="00C15976" w:rsidP="009E4582">
            <w:pPr>
              <w:pStyle w:val="Heading2"/>
              <w:jc w:val="center"/>
              <w:rPr>
                <w:sz w:val="20"/>
                <w:szCs w:val="20"/>
              </w:rPr>
            </w:pPr>
          </w:p>
          <w:p w14:paraId="16C43E98" w14:textId="77777777" w:rsidR="00C15976" w:rsidRPr="00A30BCE" w:rsidRDefault="00C15976" w:rsidP="009E4582">
            <w:pPr>
              <w:pStyle w:val="Heading2"/>
              <w:jc w:val="center"/>
              <w:rPr>
                <w:sz w:val="20"/>
                <w:szCs w:val="20"/>
              </w:rPr>
            </w:pPr>
            <w:r w:rsidRPr="00A30BCE">
              <w:rPr>
                <w:sz w:val="20"/>
                <w:szCs w:val="20"/>
              </w:rPr>
              <w:t>General Ships Registrar</w:t>
            </w:r>
          </w:p>
        </w:tc>
      </w:tr>
    </w:tbl>
    <w:p w14:paraId="0FF8712F" w14:textId="77777777" w:rsidR="00D54D81" w:rsidRDefault="00D54D81">
      <w:pPr>
        <w:rPr>
          <w:rFonts w:ascii="Courier New"/>
          <w:sz w:val="12"/>
        </w:rPr>
      </w:pPr>
    </w:p>
    <w:p w14:paraId="23B21563" w14:textId="77777777" w:rsidR="00C15976" w:rsidRPr="00C15976" w:rsidRDefault="00C15976" w:rsidP="00C15976">
      <w:pPr>
        <w:rPr>
          <w:rFonts w:ascii="Courier New"/>
          <w:sz w:val="12"/>
        </w:rPr>
      </w:pPr>
    </w:p>
    <w:p w14:paraId="3AE3E7E1" w14:textId="77777777" w:rsidR="00C15976" w:rsidRPr="00C15976" w:rsidRDefault="00C15976" w:rsidP="00C15976">
      <w:pPr>
        <w:rPr>
          <w:rFonts w:ascii="Courier New"/>
          <w:sz w:val="12"/>
        </w:rPr>
      </w:pPr>
    </w:p>
    <w:p w14:paraId="3CB2FB12" w14:textId="77777777" w:rsidR="00C15976" w:rsidRPr="00C15976" w:rsidRDefault="00C15976" w:rsidP="00C15976">
      <w:pPr>
        <w:rPr>
          <w:rFonts w:ascii="Courier New"/>
          <w:sz w:val="12"/>
        </w:rPr>
      </w:pPr>
    </w:p>
    <w:p w14:paraId="4D3D227B" w14:textId="77777777" w:rsidR="00C15976" w:rsidRPr="00C15976" w:rsidRDefault="00C15976" w:rsidP="00C15976">
      <w:pPr>
        <w:rPr>
          <w:rFonts w:ascii="Courier New"/>
          <w:sz w:val="12"/>
        </w:rPr>
      </w:pPr>
    </w:p>
    <w:p w14:paraId="419225F8" w14:textId="77777777" w:rsidR="00C15976" w:rsidRPr="00C15976" w:rsidRDefault="00C15976" w:rsidP="00C15976">
      <w:pPr>
        <w:rPr>
          <w:rFonts w:ascii="Courier New"/>
          <w:sz w:val="12"/>
        </w:rPr>
      </w:pPr>
    </w:p>
    <w:p w14:paraId="654B0194" w14:textId="77777777" w:rsidR="00C15976" w:rsidRPr="00C15976" w:rsidRDefault="00C15976" w:rsidP="00C15976">
      <w:pPr>
        <w:rPr>
          <w:rFonts w:ascii="Courier New"/>
          <w:sz w:val="12"/>
        </w:rPr>
      </w:pPr>
    </w:p>
    <w:p w14:paraId="55BE23F9" w14:textId="77777777" w:rsidR="00C15976" w:rsidRPr="00C15976" w:rsidRDefault="00C15976" w:rsidP="00C15976">
      <w:pPr>
        <w:rPr>
          <w:rFonts w:ascii="Courier New"/>
          <w:sz w:val="12"/>
        </w:rPr>
      </w:pPr>
    </w:p>
    <w:p w14:paraId="3E82A8B6" w14:textId="77777777" w:rsidR="00C15976" w:rsidRPr="00C15976" w:rsidRDefault="00C15976" w:rsidP="00C15976">
      <w:pPr>
        <w:rPr>
          <w:rFonts w:ascii="Courier New"/>
          <w:sz w:val="12"/>
        </w:rPr>
      </w:pPr>
    </w:p>
    <w:p w14:paraId="50363117" w14:textId="77777777" w:rsidR="00C15976" w:rsidRPr="00C15976" w:rsidRDefault="00C15976" w:rsidP="00C15976">
      <w:pPr>
        <w:rPr>
          <w:rFonts w:ascii="Courier New"/>
          <w:sz w:val="12"/>
        </w:rPr>
      </w:pPr>
    </w:p>
    <w:p w14:paraId="6615AF70" w14:textId="77777777" w:rsidR="00C15976" w:rsidRPr="00C15976" w:rsidRDefault="00C15976" w:rsidP="00C15976">
      <w:pPr>
        <w:rPr>
          <w:rFonts w:ascii="Courier New"/>
          <w:sz w:val="12"/>
        </w:rPr>
      </w:pPr>
    </w:p>
    <w:p w14:paraId="19BF18F4" w14:textId="77777777" w:rsidR="00C15976" w:rsidRPr="00C15976" w:rsidRDefault="00C15976" w:rsidP="00C15976">
      <w:pPr>
        <w:rPr>
          <w:rFonts w:ascii="Courier New"/>
          <w:sz w:val="12"/>
        </w:rPr>
      </w:pPr>
    </w:p>
    <w:p w14:paraId="00BC91F8" w14:textId="77777777" w:rsidR="00C15976" w:rsidRPr="00C15976" w:rsidRDefault="00C15976" w:rsidP="00C15976">
      <w:pPr>
        <w:rPr>
          <w:rFonts w:ascii="Courier New"/>
          <w:sz w:val="12"/>
        </w:rPr>
      </w:pPr>
    </w:p>
    <w:p w14:paraId="5E3148D0" w14:textId="77777777" w:rsidR="00C15976" w:rsidRPr="00C15976" w:rsidRDefault="00C15976" w:rsidP="00C15976">
      <w:pPr>
        <w:rPr>
          <w:rFonts w:ascii="Courier New"/>
          <w:sz w:val="12"/>
        </w:rPr>
      </w:pPr>
    </w:p>
    <w:p w14:paraId="14049F53" w14:textId="77777777" w:rsidR="00C15976" w:rsidRPr="00C15976" w:rsidRDefault="00C15976" w:rsidP="00C15976">
      <w:pPr>
        <w:rPr>
          <w:rFonts w:ascii="Courier New"/>
          <w:sz w:val="12"/>
        </w:rPr>
      </w:pPr>
    </w:p>
    <w:p w14:paraId="6F0F7095" w14:textId="77777777" w:rsidR="00C15976" w:rsidRPr="00C15976" w:rsidRDefault="00C15976" w:rsidP="00C15976">
      <w:pPr>
        <w:rPr>
          <w:rFonts w:ascii="Courier New"/>
          <w:sz w:val="12"/>
        </w:rPr>
      </w:pPr>
    </w:p>
    <w:p w14:paraId="389B3D49" w14:textId="77777777" w:rsidR="00C15976" w:rsidRPr="00C15976" w:rsidRDefault="00C15976" w:rsidP="00C15976">
      <w:pPr>
        <w:rPr>
          <w:rFonts w:ascii="Courier New"/>
          <w:sz w:val="12"/>
        </w:rPr>
      </w:pPr>
    </w:p>
    <w:p w14:paraId="0A6D9032" w14:textId="77777777" w:rsidR="00C15976" w:rsidRPr="00C15976" w:rsidRDefault="00C15976" w:rsidP="00C15976">
      <w:pPr>
        <w:rPr>
          <w:rFonts w:ascii="Courier New"/>
          <w:sz w:val="12"/>
        </w:rPr>
      </w:pPr>
    </w:p>
    <w:p w14:paraId="7259B64B" w14:textId="77777777" w:rsidR="00C15976" w:rsidRPr="00C15976" w:rsidRDefault="00C15976" w:rsidP="00C15976">
      <w:pPr>
        <w:rPr>
          <w:rFonts w:ascii="Courier New"/>
          <w:sz w:val="12"/>
        </w:rPr>
      </w:pPr>
    </w:p>
    <w:p w14:paraId="57B45486" w14:textId="77777777" w:rsidR="00C15976" w:rsidRPr="00C15976" w:rsidRDefault="00C15976" w:rsidP="00C15976">
      <w:pPr>
        <w:rPr>
          <w:rFonts w:ascii="Courier New"/>
          <w:sz w:val="12"/>
        </w:rPr>
      </w:pPr>
    </w:p>
    <w:p w14:paraId="05529AFE" w14:textId="77777777" w:rsidR="00C15976" w:rsidRPr="00C15976" w:rsidRDefault="00C15976" w:rsidP="00C15976">
      <w:pPr>
        <w:rPr>
          <w:rFonts w:ascii="Courier New"/>
          <w:sz w:val="12"/>
        </w:rPr>
      </w:pPr>
    </w:p>
    <w:p w14:paraId="1261B7B9" w14:textId="77777777" w:rsidR="00C15976" w:rsidRPr="00C15976" w:rsidRDefault="00C15976" w:rsidP="00C15976">
      <w:pPr>
        <w:rPr>
          <w:rFonts w:ascii="Courier New"/>
          <w:sz w:val="12"/>
        </w:rPr>
      </w:pPr>
    </w:p>
    <w:p w14:paraId="149AF749" w14:textId="5E3E93D1" w:rsidR="00C15976" w:rsidRPr="00C15976" w:rsidRDefault="00C15976" w:rsidP="00C15976">
      <w:pPr>
        <w:tabs>
          <w:tab w:val="left" w:pos="9450"/>
        </w:tabs>
        <w:rPr>
          <w:rFonts w:ascii="Courier New"/>
          <w:sz w:val="12"/>
        </w:rPr>
      </w:pPr>
      <w:r>
        <w:rPr>
          <w:rFonts w:ascii="Courier New"/>
          <w:sz w:val="12"/>
        </w:rPr>
        <w:tab/>
      </w:r>
    </w:p>
    <w:sectPr w:rsidR="00C15976" w:rsidRPr="00C15976">
      <w:headerReference w:type="default" r:id="rId8"/>
      <w:footerReference w:type="default" r:id="rId9"/>
      <w:pgSz w:w="11910" w:h="16840"/>
      <w:pgMar w:top="600" w:right="760" w:bottom="580" w:left="800" w:header="341" w:footer="38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251D3" w14:textId="77777777" w:rsidR="004F3761" w:rsidRDefault="004F3761">
      <w:r>
        <w:separator/>
      </w:r>
    </w:p>
  </w:endnote>
  <w:endnote w:type="continuationSeparator" w:id="0">
    <w:p w14:paraId="16D04E64" w14:textId="77777777" w:rsidR="004F3761" w:rsidRDefault="004F3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3A4CB" w14:textId="19002CC0" w:rsidR="008D68F9" w:rsidRDefault="008D68F9" w:rsidP="008D68F9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Form Code APP-</w:t>
    </w:r>
    <w:r>
      <w:rPr>
        <w:rFonts w:ascii="Calibri" w:hAnsi="Calibri" w:cs="Calibri"/>
        <w:sz w:val="18"/>
        <w:szCs w:val="18"/>
      </w:rPr>
      <w:t>RAA</w:t>
    </w:r>
    <w:r>
      <w:rPr>
        <w:rFonts w:ascii="Calibri" w:hAnsi="Calibri" w:cs="Calibri"/>
        <w:sz w:val="18"/>
        <w:szCs w:val="18"/>
      </w:rPr>
      <w:t xml:space="preserve"> Issue 01 Rev 00</w:t>
    </w:r>
  </w:p>
  <w:p w14:paraId="7B410D79" w14:textId="28FBCFD7" w:rsidR="00D54D81" w:rsidRDefault="004D72E2">
    <w:pPr>
      <w:pStyle w:val="BodyText"/>
      <w:spacing w:line="14" w:lineRule="auto"/>
      <w:rPr>
        <w:sz w:val="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696448" behindDoc="1" locked="0" layoutInCell="1" allowOverlap="1" wp14:anchorId="4283C4E5" wp14:editId="5FA74BCE">
              <wp:simplePos x="0" y="0"/>
              <wp:positionH relativeFrom="page">
                <wp:posOffset>6423025</wp:posOffset>
              </wp:positionH>
              <wp:positionV relativeFrom="page">
                <wp:posOffset>10360660</wp:posOffset>
              </wp:positionV>
              <wp:extent cx="585470" cy="1397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547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456E1A" w14:textId="3A236DEF" w:rsidR="00D54D81" w:rsidRDefault="00D2640C">
                          <w:pPr>
                            <w:spacing w:before="15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age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of</w:t>
                          </w:r>
                          <w:r w:rsidR="001651D5">
                            <w:rPr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83C4E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505.75pt;margin-top:815.8pt;width:46.1pt;height:11pt;z-index:-16620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" filled="f" stroked="f">
              <v:textbox inset="0,0,0,0">
                <w:txbxContent>
                  <w:p w14:paraId="5A456E1A" w14:textId="3A236DEF" w:rsidR="00D54D81" w:rsidRDefault="00D2640C">
                    <w:pPr>
                      <w:spacing w:before="15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age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of</w:t>
                    </w:r>
                    <w:r w:rsidR="001651D5">
                      <w:rPr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ABC93" w14:textId="77777777" w:rsidR="004F3761" w:rsidRDefault="004F3761">
      <w:r>
        <w:separator/>
      </w:r>
    </w:p>
  </w:footnote>
  <w:footnote w:type="continuationSeparator" w:id="0">
    <w:p w14:paraId="10C4C70C" w14:textId="77777777" w:rsidR="004F3761" w:rsidRDefault="004F3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7111D" w14:textId="551730CB" w:rsidR="00D54D81" w:rsidRDefault="00D54D81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915101"/>
    <w:multiLevelType w:val="hybridMultilevel"/>
    <w:tmpl w:val="B0961268"/>
    <w:lvl w:ilvl="0" w:tplc="9B72CA52">
      <w:start w:val="56"/>
      <w:numFmt w:val="decimal"/>
      <w:lvlText w:val="%1)"/>
      <w:lvlJc w:val="left"/>
      <w:pPr>
        <w:ind w:left="433" w:hanging="214"/>
      </w:pPr>
      <w:rPr>
        <w:rFonts w:ascii="Arial MT" w:eastAsia="Arial MT" w:hAnsi="Arial MT" w:cs="Arial MT" w:hint="default"/>
        <w:w w:val="99"/>
        <w:sz w:val="12"/>
        <w:szCs w:val="12"/>
        <w:lang w:val="en-US" w:eastAsia="en-US" w:bidi="ar-SA"/>
      </w:rPr>
    </w:lvl>
    <w:lvl w:ilvl="1" w:tplc="43B606C4">
      <w:start w:val="1"/>
      <w:numFmt w:val="decimal"/>
      <w:lvlText w:val="%2)"/>
      <w:lvlJc w:val="left"/>
      <w:pPr>
        <w:ind w:left="940" w:hanging="361"/>
      </w:pPr>
      <w:rPr>
        <w:rFonts w:ascii="Arial MT" w:eastAsia="Arial MT" w:hAnsi="Arial MT" w:cs="Arial MT" w:hint="default"/>
        <w:spacing w:val="-1"/>
        <w:w w:val="99"/>
        <w:sz w:val="14"/>
        <w:szCs w:val="14"/>
        <w:lang w:val="en-US" w:eastAsia="en-US" w:bidi="ar-SA"/>
      </w:rPr>
    </w:lvl>
    <w:lvl w:ilvl="2" w:tplc="113EB6A2">
      <w:numFmt w:val="bullet"/>
      <w:lvlText w:val="•"/>
      <w:lvlJc w:val="left"/>
      <w:pPr>
        <w:ind w:left="1985" w:hanging="361"/>
      </w:pPr>
      <w:rPr>
        <w:rFonts w:hint="default"/>
        <w:lang w:val="en-US" w:eastAsia="en-US" w:bidi="ar-SA"/>
      </w:rPr>
    </w:lvl>
    <w:lvl w:ilvl="3" w:tplc="04E4EA90">
      <w:numFmt w:val="bullet"/>
      <w:lvlText w:val="•"/>
      <w:lvlJc w:val="left"/>
      <w:pPr>
        <w:ind w:left="3030" w:hanging="361"/>
      </w:pPr>
      <w:rPr>
        <w:rFonts w:hint="default"/>
        <w:lang w:val="en-US" w:eastAsia="en-US" w:bidi="ar-SA"/>
      </w:rPr>
    </w:lvl>
    <w:lvl w:ilvl="4" w:tplc="5C9C4CA8">
      <w:numFmt w:val="bullet"/>
      <w:lvlText w:val="•"/>
      <w:lvlJc w:val="left"/>
      <w:pPr>
        <w:ind w:left="4075" w:hanging="361"/>
      </w:pPr>
      <w:rPr>
        <w:rFonts w:hint="default"/>
        <w:lang w:val="en-US" w:eastAsia="en-US" w:bidi="ar-SA"/>
      </w:rPr>
    </w:lvl>
    <w:lvl w:ilvl="5" w:tplc="199CD464">
      <w:numFmt w:val="bullet"/>
      <w:lvlText w:val="•"/>
      <w:lvlJc w:val="left"/>
      <w:pPr>
        <w:ind w:left="5120" w:hanging="361"/>
      </w:pPr>
      <w:rPr>
        <w:rFonts w:hint="default"/>
        <w:lang w:val="en-US" w:eastAsia="en-US" w:bidi="ar-SA"/>
      </w:rPr>
    </w:lvl>
    <w:lvl w:ilvl="6" w:tplc="90A470A8">
      <w:numFmt w:val="bullet"/>
      <w:lvlText w:val="•"/>
      <w:lvlJc w:val="left"/>
      <w:pPr>
        <w:ind w:left="6165" w:hanging="361"/>
      </w:pPr>
      <w:rPr>
        <w:rFonts w:hint="default"/>
        <w:lang w:val="en-US" w:eastAsia="en-US" w:bidi="ar-SA"/>
      </w:rPr>
    </w:lvl>
    <w:lvl w:ilvl="7" w:tplc="70363842">
      <w:numFmt w:val="bullet"/>
      <w:lvlText w:val="•"/>
      <w:lvlJc w:val="left"/>
      <w:pPr>
        <w:ind w:left="7210" w:hanging="361"/>
      </w:pPr>
      <w:rPr>
        <w:rFonts w:hint="default"/>
        <w:lang w:val="en-US" w:eastAsia="en-US" w:bidi="ar-SA"/>
      </w:rPr>
    </w:lvl>
    <w:lvl w:ilvl="8" w:tplc="CB46D062">
      <w:numFmt w:val="bullet"/>
      <w:lvlText w:val="•"/>
      <w:lvlJc w:val="left"/>
      <w:pPr>
        <w:ind w:left="8256" w:hanging="361"/>
      </w:pPr>
      <w:rPr>
        <w:rFonts w:hint="default"/>
        <w:lang w:val="en-US" w:eastAsia="en-US" w:bidi="ar-SA"/>
      </w:rPr>
    </w:lvl>
  </w:abstractNum>
  <w:num w:numId="1" w16cid:durableId="1892618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DA3NzU3Mrc0MDJQ0lEKTi0uzszPAykwrgUAVzZAniwAAAA="/>
  </w:docVars>
  <w:rsids>
    <w:rsidRoot w:val="00D54D81"/>
    <w:rsid w:val="00016615"/>
    <w:rsid w:val="000B3293"/>
    <w:rsid w:val="000B49DE"/>
    <w:rsid w:val="000D39A3"/>
    <w:rsid w:val="000D6E2A"/>
    <w:rsid w:val="000F6376"/>
    <w:rsid w:val="001510F9"/>
    <w:rsid w:val="00162A81"/>
    <w:rsid w:val="001651D5"/>
    <w:rsid w:val="00167E1B"/>
    <w:rsid w:val="0018356F"/>
    <w:rsid w:val="001C1BC9"/>
    <w:rsid w:val="0024282B"/>
    <w:rsid w:val="002E04D9"/>
    <w:rsid w:val="002F6F51"/>
    <w:rsid w:val="0035734D"/>
    <w:rsid w:val="00381084"/>
    <w:rsid w:val="003A1B32"/>
    <w:rsid w:val="003D5942"/>
    <w:rsid w:val="00427DC7"/>
    <w:rsid w:val="004711BC"/>
    <w:rsid w:val="004D72E2"/>
    <w:rsid w:val="004E296C"/>
    <w:rsid w:val="004F3761"/>
    <w:rsid w:val="004F529C"/>
    <w:rsid w:val="005563C7"/>
    <w:rsid w:val="0056722B"/>
    <w:rsid w:val="005760BB"/>
    <w:rsid w:val="005A7352"/>
    <w:rsid w:val="005B0AFC"/>
    <w:rsid w:val="00666CCA"/>
    <w:rsid w:val="006C0AEA"/>
    <w:rsid w:val="006E08FF"/>
    <w:rsid w:val="00715EF3"/>
    <w:rsid w:val="007275C7"/>
    <w:rsid w:val="00837B80"/>
    <w:rsid w:val="00857E87"/>
    <w:rsid w:val="008932CB"/>
    <w:rsid w:val="008A1F4B"/>
    <w:rsid w:val="008D68F9"/>
    <w:rsid w:val="009E4582"/>
    <w:rsid w:val="009E6A68"/>
    <w:rsid w:val="00A06755"/>
    <w:rsid w:val="00A30BCE"/>
    <w:rsid w:val="00A347BC"/>
    <w:rsid w:val="00A51EC1"/>
    <w:rsid w:val="00A66181"/>
    <w:rsid w:val="00A86C79"/>
    <w:rsid w:val="00B827E7"/>
    <w:rsid w:val="00B856FC"/>
    <w:rsid w:val="00BA6D4B"/>
    <w:rsid w:val="00BF1383"/>
    <w:rsid w:val="00C027C0"/>
    <w:rsid w:val="00C02EEC"/>
    <w:rsid w:val="00C15976"/>
    <w:rsid w:val="00C603C1"/>
    <w:rsid w:val="00CC4E68"/>
    <w:rsid w:val="00CD00C5"/>
    <w:rsid w:val="00D04996"/>
    <w:rsid w:val="00D07468"/>
    <w:rsid w:val="00D2640C"/>
    <w:rsid w:val="00D54D81"/>
    <w:rsid w:val="00D73F76"/>
    <w:rsid w:val="00D955BC"/>
    <w:rsid w:val="00DD4A3E"/>
    <w:rsid w:val="00DD4EEA"/>
    <w:rsid w:val="00E47943"/>
    <w:rsid w:val="00E54D4A"/>
    <w:rsid w:val="00E86604"/>
    <w:rsid w:val="00F16911"/>
    <w:rsid w:val="00FB2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7781F9"/>
  <w15:docId w15:val="{4D32E597-6185-4F68-9F80-6740C4A6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95"/>
      <w:ind w:left="220"/>
      <w:outlineLvl w:val="0"/>
    </w:pPr>
    <w:rPr>
      <w:rFonts w:ascii="Arial" w:eastAsia="Arial" w:hAnsi="Arial" w:cs="Arial"/>
      <w:b/>
      <w:bCs/>
      <w:sz w:val="16"/>
      <w:szCs w:val="16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220"/>
      <w:outlineLvl w:val="1"/>
    </w:pPr>
    <w:rPr>
      <w:rFonts w:ascii="Arial" w:eastAsia="Arial" w:hAnsi="Arial" w:cs="Arial"/>
      <w:b/>
      <w:bCs/>
      <w:sz w:val="14"/>
      <w:szCs w:val="1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Title">
    <w:name w:val="Title"/>
    <w:basedOn w:val="Normal"/>
    <w:uiPriority w:val="10"/>
    <w:qFormat/>
    <w:pPr>
      <w:spacing w:before="75"/>
      <w:ind w:left="2567" w:right="2690" w:hanging="1"/>
      <w:jc w:val="center"/>
    </w:pPr>
    <w:rPr>
      <w:rFonts w:ascii="Times New Roman" w:eastAsia="Times New Roman" w:hAnsi="Times New Roman" w:cs="Times New Roman"/>
      <w:b/>
      <w:bCs/>
      <w:i/>
      <w:i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161" w:lineRule="exact"/>
      <w:ind w:left="9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D72E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72E2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4D72E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72E2"/>
    <w:rPr>
      <w:rFonts w:ascii="Arial MT" w:eastAsia="Arial MT" w:hAnsi="Arial MT" w:cs="Arial MT"/>
    </w:rPr>
  </w:style>
  <w:style w:type="character" w:styleId="Hyperlink">
    <w:name w:val="Hyperlink"/>
    <w:basedOn w:val="DefaultParagraphFont"/>
    <w:uiPriority w:val="99"/>
    <w:unhideWhenUsed/>
    <w:rsid w:val="003A1B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1B3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D4A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4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167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A.C. S.A.</dc:creator>
  <cp:lastModifiedBy>Eirini Sampani</cp:lastModifiedBy>
  <cp:revision>26</cp:revision>
  <cp:lastPrinted>2022-11-18T11:35:00Z</cp:lastPrinted>
  <dcterms:created xsi:type="dcterms:W3CDTF">2021-05-12T12:46:00Z</dcterms:created>
  <dcterms:modified xsi:type="dcterms:W3CDTF">2023-03-09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3T00:00:00Z</vt:filetime>
  </property>
  <property fmtid="{D5CDD505-2E9C-101B-9397-08002B2CF9AE}" pid="3" name="Creator">
    <vt:lpwstr>PDFium</vt:lpwstr>
  </property>
  <property fmtid="{D5CDD505-2E9C-101B-9397-08002B2CF9AE}" pid="4" name="LastSaved">
    <vt:filetime>2021-02-03T00:00:00Z</vt:filetime>
  </property>
</Properties>
</file>